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4E719" w14:textId="6F5500F7" w:rsidR="00117100" w:rsidRPr="00117100" w:rsidRDefault="00654E8F" w:rsidP="00AB1C00">
      <w:pPr>
        <w:pStyle w:val="SupplementaryMaterial"/>
      </w:pPr>
      <w:r w:rsidRPr="001549D3">
        <w:t>Supplementary Material</w:t>
      </w:r>
    </w:p>
    <w:p w14:paraId="5E4135F0" w14:textId="0DD68B63" w:rsidR="00697699" w:rsidRDefault="007B5607" w:rsidP="00117100">
      <w:pPr>
        <w:pStyle w:val="Heading1"/>
      </w:pPr>
      <w:bookmarkStart w:id="0" w:name="_Toc35884857"/>
      <w:r>
        <w:t xml:space="preserve">Supplementary </w:t>
      </w:r>
      <w:r w:rsidR="00697699">
        <w:t>Table</w:t>
      </w:r>
      <w:r w:rsidR="00386AE2">
        <w:t xml:space="preserve"> 1</w:t>
      </w:r>
      <w:r w:rsidR="00697699">
        <w:t xml:space="preserve">. </w:t>
      </w:r>
      <w:r w:rsidR="00697699" w:rsidRPr="00386AE2">
        <w:rPr>
          <w:b w:val="0"/>
        </w:rPr>
        <w:t>Kendall’s Tau and Pearson’s correlations [</w:t>
      </w:r>
      <w:proofErr w:type="spellStart"/>
      <w:r w:rsidR="00697699" w:rsidRPr="00386AE2">
        <w:rPr>
          <w:b w:val="0"/>
        </w:rPr>
        <w:t>τ</w:t>
      </w:r>
      <w:r w:rsidR="00697699" w:rsidRPr="00386AE2">
        <w:rPr>
          <w:b w:val="0"/>
          <w:vertAlign w:val="subscript"/>
        </w:rPr>
        <w:t>b</w:t>
      </w:r>
      <w:proofErr w:type="spellEnd"/>
      <w:r w:rsidR="00697699" w:rsidRPr="00386AE2">
        <w:rPr>
          <w:b w:val="0"/>
        </w:rPr>
        <w:t xml:space="preserve"> (r)] matrix for trust scale items, and Confidence Judgments and Brier Scores</w:t>
      </w:r>
      <w:bookmarkEnd w:id="0"/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579"/>
        <w:gridCol w:w="691"/>
        <w:gridCol w:w="754"/>
        <w:gridCol w:w="793"/>
        <w:gridCol w:w="793"/>
        <w:gridCol w:w="779"/>
        <w:gridCol w:w="826"/>
        <w:gridCol w:w="963"/>
        <w:gridCol w:w="906"/>
        <w:gridCol w:w="822"/>
        <w:gridCol w:w="861"/>
      </w:tblGrid>
      <w:tr w:rsidR="00697699" w:rsidRPr="008730C1" w14:paraId="447D7D7C" w14:textId="77777777" w:rsidTr="00AB1C00">
        <w:trPr>
          <w:trHeight w:val="353"/>
        </w:trPr>
        <w:tc>
          <w:tcPr>
            <w:tcW w:w="808" w:type="pct"/>
          </w:tcPr>
          <w:p w14:paraId="06BF2A75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proofErr w:type="spellStart"/>
            <w:r w:rsidRPr="008730C1">
              <w:rPr>
                <w:rFonts w:eastAsia="Calibri"/>
                <w:b/>
                <w:sz w:val="20"/>
                <w:szCs w:val="18"/>
              </w:rPr>
              <w:t>τ</w:t>
            </w:r>
            <w:r w:rsidRPr="008730C1">
              <w:rPr>
                <w:rFonts w:eastAsia="Calibri"/>
                <w:b/>
                <w:sz w:val="20"/>
                <w:szCs w:val="18"/>
                <w:vertAlign w:val="subscript"/>
              </w:rPr>
              <w:t>b</w:t>
            </w:r>
            <w:proofErr w:type="spellEnd"/>
            <w:r w:rsidRPr="008730C1">
              <w:rPr>
                <w:rFonts w:eastAsia="Calibri"/>
                <w:b/>
                <w:sz w:val="20"/>
                <w:szCs w:val="18"/>
              </w:rPr>
              <w:t xml:space="preserve"> (r)</w:t>
            </w:r>
          </w:p>
        </w:tc>
        <w:tc>
          <w:tcPr>
            <w:tcW w:w="739" w:type="pct"/>
            <w:gridSpan w:val="2"/>
          </w:tcPr>
          <w:p w14:paraId="6ECC7E0D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No Support</w:t>
            </w:r>
          </w:p>
        </w:tc>
        <w:tc>
          <w:tcPr>
            <w:tcW w:w="812" w:type="pct"/>
            <w:gridSpan w:val="2"/>
          </w:tcPr>
          <w:p w14:paraId="360CB7BA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aseline Support</w:t>
            </w:r>
          </w:p>
        </w:tc>
        <w:tc>
          <w:tcPr>
            <w:tcW w:w="822" w:type="pct"/>
            <w:gridSpan w:val="2"/>
          </w:tcPr>
          <w:p w14:paraId="20F12FEA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Moderate Support</w:t>
            </w:r>
          </w:p>
        </w:tc>
        <w:tc>
          <w:tcPr>
            <w:tcW w:w="957" w:type="pct"/>
            <w:gridSpan w:val="2"/>
          </w:tcPr>
          <w:p w14:paraId="5FC7F993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High Support</w:t>
            </w:r>
          </w:p>
        </w:tc>
        <w:tc>
          <w:tcPr>
            <w:tcW w:w="863" w:type="pct"/>
            <w:gridSpan w:val="2"/>
          </w:tcPr>
          <w:p w14:paraId="15BE66E1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Total</w:t>
            </w:r>
          </w:p>
        </w:tc>
      </w:tr>
      <w:tr w:rsidR="00697699" w:rsidRPr="008730C1" w14:paraId="31FD4EBF" w14:textId="77777777" w:rsidTr="00AB1C00">
        <w:trPr>
          <w:trHeight w:val="260"/>
        </w:trPr>
        <w:tc>
          <w:tcPr>
            <w:tcW w:w="808" w:type="pct"/>
          </w:tcPr>
          <w:p w14:paraId="1D43DD48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</w:p>
        </w:tc>
        <w:tc>
          <w:tcPr>
            <w:tcW w:w="353" w:type="pct"/>
          </w:tcPr>
          <w:p w14:paraId="4F8CE7D3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 xml:space="preserve">CJ </w:t>
            </w:r>
          </w:p>
        </w:tc>
        <w:tc>
          <w:tcPr>
            <w:tcW w:w="386" w:type="pct"/>
          </w:tcPr>
          <w:p w14:paraId="6BA66D3B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S</w:t>
            </w:r>
          </w:p>
        </w:tc>
        <w:tc>
          <w:tcPr>
            <w:tcW w:w="406" w:type="pct"/>
          </w:tcPr>
          <w:p w14:paraId="6AB959A1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 xml:space="preserve">CJ </w:t>
            </w:r>
          </w:p>
        </w:tc>
        <w:tc>
          <w:tcPr>
            <w:tcW w:w="406" w:type="pct"/>
          </w:tcPr>
          <w:p w14:paraId="63B07696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S</w:t>
            </w:r>
          </w:p>
        </w:tc>
        <w:tc>
          <w:tcPr>
            <w:tcW w:w="399" w:type="pct"/>
          </w:tcPr>
          <w:p w14:paraId="03C2576D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 xml:space="preserve">CJ </w:t>
            </w:r>
          </w:p>
        </w:tc>
        <w:tc>
          <w:tcPr>
            <w:tcW w:w="423" w:type="pct"/>
          </w:tcPr>
          <w:p w14:paraId="51A09889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S</w:t>
            </w:r>
          </w:p>
        </w:tc>
        <w:tc>
          <w:tcPr>
            <w:tcW w:w="493" w:type="pct"/>
          </w:tcPr>
          <w:p w14:paraId="1908927E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 xml:space="preserve">CJ </w:t>
            </w:r>
          </w:p>
        </w:tc>
        <w:tc>
          <w:tcPr>
            <w:tcW w:w="464" w:type="pct"/>
          </w:tcPr>
          <w:p w14:paraId="78E8B3A0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S</w:t>
            </w:r>
          </w:p>
        </w:tc>
        <w:tc>
          <w:tcPr>
            <w:tcW w:w="421" w:type="pct"/>
          </w:tcPr>
          <w:p w14:paraId="124008C0" w14:textId="77777777" w:rsidR="00697699" w:rsidRPr="008730C1" w:rsidRDefault="00697699" w:rsidP="001876AD">
            <w:pPr>
              <w:spacing w:before="0" w:after="160"/>
              <w:jc w:val="center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 xml:space="preserve">CJ </w:t>
            </w:r>
          </w:p>
        </w:tc>
        <w:tc>
          <w:tcPr>
            <w:tcW w:w="442" w:type="pct"/>
          </w:tcPr>
          <w:p w14:paraId="3D9C5889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BS</w:t>
            </w:r>
          </w:p>
        </w:tc>
      </w:tr>
      <w:tr w:rsidR="00697699" w:rsidRPr="008730C1" w14:paraId="4AB4C8DB" w14:textId="77777777" w:rsidTr="00AB1C00">
        <w:trPr>
          <w:trHeight w:val="353"/>
        </w:trPr>
        <w:tc>
          <w:tcPr>
            <w:tcW w:w="808" w:type="pct"/>
          </w:tcPr>
          <w:p w14:paraId="2A91A073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sz w:val="20"/>
                <w:szCs w:val="18"/>
              </w:rPr>
            </w:pPr>
            <w:r w:rsidRPr="008730C1">
              <w:rPr>
                <w:rFonts w:eastAsia="Calibri"/>
                <w:b/>
                <w:sz w:val="20"/>
                <w:szCs w:val="18"/>
              </w:rPr>
              <w:t>Deceptive System</w:t>
            </w:r>
            <w:r w:rsidRPr="008730C1">
              <w:rPr>
                <w:rFonts w:eastAsia="Calibri"/>
                <w:b/>
                <w:sz w:val="20"/>
                <w:szCs w:val="18"/>
              </w:rPr>
              <w:tab/>
            </w:r>
          </w:p>
        </w:tc>
        <w:tc>
          <w:tcPr>
            <w:tcW w:w="353" w:type="pct"/>
          </w:tcPr>
          <w:p w14:paraId="2FC52F19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5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AACAB5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0D354F7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9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135760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0AFE7597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5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EF1E36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00AE573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2</w:t>
            </w:r>
          </w:p>
          <w:p w14:paraId="3B55910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5CAAB46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5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1BD6E0E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9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1D7FCF5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4B4153D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243AD4F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0008205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52CD1D3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</w:p>
          <w:p w14:paraId="21E7AE7D" w14:textId="77777777" w:rsidR="00697699" w:rsidRPr="00A4101E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501DC627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6</w:t>
            </w:r>
          </w:p>
          <w:p w14:paraId="2147B0B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5653418F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8</w:t>
            </w:r>
          </w:p>
          <w:p w14:paraId="5306E610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0D55E773" w14:textId="77777777" w:rsidTr="00AB1C00">
        <w:trPr>
          <w:trHeight w:val="353"/>
        </w:trPr>
        <w:tc>
          <w:tcPr>
            <w:tcW w:w="808" w:type="pct"/>
          </w:tcPr>
          <w:p w14:paraId="148A599F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 xml:space="preserve">Underhanded </w:t>
            </w:r>
          </w:p>
        </w:tc>
        <w:tc>
          <w:tcPr>
            <w:tcW w:w="353" w:type="pct"/>
          </w:tcPr>
          <w:p w14:paraId="1A9CD6FF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0DF0AAE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64D88D6C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</w:p>
          <w:p w14:paraId="62B6429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0525C3AC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14D05A0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181A8F65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4DFBC8C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4F52E8F0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</w:t>
            </w:r>
            <w:r>
              <w:rPr>
                <w:rFonts w:eastAsia="Calibri"/>
                <w:color w:val="010205"/>
                <w:sz w:val="20"/>
                <w:szCs w:val="20"/>
              </w:rPr>
              <w:t>20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ABF2D2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5335306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A8FA2F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336B774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CCBDCAC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73DD925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9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1643137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264F187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3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4369A12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465964C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7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E7B5AC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0719113B" w14:textId="77777777" w:rsidTr="00AB1C00">
        <w:trPr>
          <w:trHeight w:val="353"/>
        </w:trPr>
        <w:tc>
          <w:tcPr>
            <w:tcW w:w="808" w:type="pct"/>
          </w:tcPr>
          <w:p w14:paraId="339CDCF4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Suspicious</w:t>
            </w:r>
          </w:p>
        </w:tc>
        <w:tc>
          <w:tcPr>
            <w:tcW w:w="353" w:type="pct"/>
          </w:tcPr>
          <w:p w14:paraId="23D53CA2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</w:p>
          <w:p w14:paraId="4683CAF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490E8E2B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8</w:t>
            </w:r>
          </w:p>
          <w:p w14:paraId="4E70EE0C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5D6927D0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</w:p>
          <w:p w14:paraId="26292E2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14DC74F9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5</w:t>
            </w:r>
            <w:r>
              <w:rPr>
                <w:rFonts w:eastAsia="Calibri"/>
                <w:color w:val="010205"/>
                <w:sz w:val="20"/>
                <w:szCs w:val="20"/>
              </w:rPr>
              <w:t xml:space="preserve"> </w:t>
            </w:r>
          </w:p>
          <w:p w14:paraId="6880300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18BF3F8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BF506B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020F912C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9</w:t>
            </w:r>
          </w:p>
          <w:p w14:paraId="2A40EDAC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17EAAB2B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20B5464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6555A100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</w:p>
          <w:p w14:paraId="210E785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432B2DF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1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A8F5BC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18C1F070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331C32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4EEE027E" w14:textId="77777777" w:rsidTr="00AB1C00">
        <w:trPr>
          <w:trHeight w:val="353"/>
        </w:trPr>
        <w:tc>
          <w:tcPr>
            <w:tcW w:w="808" w:type="pct"/>
          </w:tcPr>
          <w:p w14:paraId="67B6B848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Wary</w:t>
            </w:r>
          </w:p>
        </w:tc>
        <w:tc>
          <w:tcPr>
            <w:tcW w:w="353" w:type="pct"/>
          </w:tcPr>
          <w:p w14:paraId="67C896AB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1549094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2DF56C2B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B4367C4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23F0A23F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1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18D0EC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7B7C8B2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5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3F282F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399677D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9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C7FA18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2763D97C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C9B3B0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2A34FC66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4DC3A201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652AEF1B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</w:t>
            </w:r>
            <w:r>
              <w:rPr>
                <w:rFonts w:eastAsia="Calibri"/>
                <w:color w:val="010205"/>
                <w:sz w:val="20"/>
                <w:szCs w:val="20"/>
              </w:rPr>
              <w:t>20</w:t>
            </w:r>
          </w:p>
          <w:p w14:paraId="3B23CA7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671BAB3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0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2B838730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6FE61719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</w:p>
          <w:p w14:paraId="6911120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667424FD" w14:textId="77777777" w:rsidTr="00AB1C00">
        <w:trPr>
          <w:trHeight w:val="353"/>
        </w:trPr>
        <w:tc>
          <w:tcPr>
            <w:tcW w:w="808" w:type="pct"/>
          </w:tcPr>
          <w:p w14:paraId="1BE27517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Harmful</w:t>
            </w:r>
          </w:p>
        </w:tc>
        <w:tc>
          <w:tcPr>
            <w:tcW w:w="353" w:type="pct"/>
          </w:tcPr>
          <w:p w14:paraId="59B2BA9C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</w:p>
          <w:p w14:paraId="38ADE8E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02CCFE40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</w:p>
          <w:p w14:paraId="0D429B4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4F4C4F02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2</w:t>
            </w:r>
          </w:p>
          <w:p w14:paraId="3D7FEA7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6F53A81B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76506D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79C39F9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0CE8D6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6F141DC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</w:p>
          <w:p w14:paraId="71C8632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2F9141D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0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2987BA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3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5ECC6A44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3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6315A05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4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4FB46006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6</w:t>
            </w:r>
          </w:p>
          <w:p w14:paraId="55D4B825" w14:textId="77777777" w:rsidR="00697699" w:rsidRPr="00667805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5CA947D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2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536129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52561612" w14:textId="77777777" w:rsidTr="00AB1C00">
        <w:trPr>
          <w:trHeight w:val="353"/>
        </w:trPr>
        <w:tc>
          <w:tcPr>
            <w:tcW w:w="808" w:type="pct"/>
          </w:tcPr>
          <w:p w14:paraId="10BBDA9A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Confident</w:t>
            </w:r>
          </w:p>
        </w:tc>
        <w:tc>
          <w:tcPr>
            <w:tcW w:w="353" w:type="pct"/>
          </w:tcPr>
          <w:p w14:paraId="11BDED8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3E4D6A7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3AFA5A0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01</w:t>
            </w:r>
          </w:p>
          <w:p w14:paraId="315DAA7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7161A03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0</w:t>
            </w:r>
          </w:p>
          <w:p w14:paraId="494B9FD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0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7540CB4E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1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1C4705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78177187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</w:p>
          <w:p w14:paraId="366B4EC4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4DB97F75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9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05B8591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321FF24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39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0E9D74A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4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499086E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46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489519A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6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1B05D03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2</w:t>
            </w:r>
            <w:r>
              <w:rPr>
                <w:rFonts w:eastAsia="Calibri"/>
                <w:color w:val="010205"/>
                <w:sz w:val="20"/>
                <w:szCs w:val="20"/>
              </w:rPr>
              <w:t>0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4910CE4D" w14:textId="77777777" w:rsidR="00697699" w:rsidRPr="003617F7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24C74C65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0CCA922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3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227DEEBE" w14:textId="77777777" w:rsidTr="00AB1C00">
        <w:trPr>
          <w:trHeight w:val="353"/>
        </w:trPr>
        <w:tc>
          <w:tcPr>
            <w:tcW w:w="808" w:type="pct"/>
          </w:tcPr>
          <w:p w14:paraId="4B998EF3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Security</w:t>
            </w:r>
          </w:p>
        </w:tc>
        <w:tc>
          <w:tcPr>
            <w:tcW w:w="353" w:type="pct"/>
          </w:tcPr>
          <w:p w14:paraId="5D0DD505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7</w:t>
            </w:r>
          </w:p>
          <w:p w14:paraId="76B20B5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276AD3D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</w:p>
          <w:p w14:paraId="484EA07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0B6F1DF9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2</w:t>
            </w:r>
          </w:p>
          <w:p w14:paraId="40DD8F0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0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0EC4FAE1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0</w:t>
            </w:r>
          </w:p>
          <w:p w14:paraId="35D93C7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69F179F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FE0152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029843A7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26680010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7ED72799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3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1F171BDC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4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5494836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4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60815D3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5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5DE197D6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9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328AE7ED" w14:textId="77777777" w:rsidR="00697699" w:rsidRPr="007A1CB5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15F03A4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BF78A3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3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1D13182E" w14:textId="77777777" w:rsidTr="00AB1C00">
        <w:trPr>
          <w:trHeight w:val="337"/>
        </w:trPr>
        <w:tc>
          <w:tcPr>
            <w:tcW w:w="808" w:type="pct"/>
          </w:tcPr>
          <w:p w14:paraId="543CC08B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Integrity</w:t>
            </w:r>
          </w:p>
        </w:tc>
        <w:tc>
          <w:tcPr>
            <w:tcW w:w="353" w:type="pct"/>
          </w:tcPr>
          <w:p w14:paraId="39B38650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8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734818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745A096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2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D27D42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3C0332F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</w:p>
          <w:p w14:paraId="61C7E4A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0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4C9CE01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94CEBD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5700F7D0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7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B2FDCCC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9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56367013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</w:t>
            </w:r>
            <w:r>
              <w:rPr>
                <w:rFonts w:eastAsia="Calibri"/>
                <w:color w:val="010205"/>
                <w:sz w:val="20"/>
                <w:szCs w:val="20"/>
              </w:rPr>
              <w:t>20</w:t>
            </w:r>
          </w:p>
          <w:p w14:paraId="01766D4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374C3276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0138ACA4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7643D15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36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22C3C90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4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4C051599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7A1A5D8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6083FBA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425A4B9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04DC0BEB" w14:textId="77777777" w:rsidTr="00AB1C00">
        <w:trPr>
          <w:trHeight w:val="337"/>
        </w:trPr>
        <w:tc>
          <w:tcPr>
            <w:tcW w:w="808" w:type="pct"/>
          </w:tcPr>
          <w:p w14:paraId="530EE506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Dependable</w:t>
            </w:r>
          </w:p>
        </w:tc>
        <w:tc>
          <w:tcPr>
            <w:tcW w:w="353" w:type="pct"/>
          </w:tcPr>
          <w:p w14:paraId="7D75058C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</w:p>
          <w:p w14:paraId="0D62BB0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1FAED0D8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</w:p>
          <w:p w14:paraId="108EB04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4D0C99E2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4</w:t>
            </w:r>
          </w:p>
          <w:p w14:paraId="77785EF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5FE14C0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02</w:t>
            </w:r>
          </w:p>
          <w:p w14:paraId="612F92D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7920650B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0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6AD1404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789B78D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5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F77F851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387E3363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C862F7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22D79B2F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3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</w:t>
            </w:r>
          </w:p>
          <w:p w14:paraId="4469215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4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103089C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31217CB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6CBA5CE2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5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448A333A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59EE0606" w14:textId="77777777" w:rsidTr="00AB1C00">
        <w:trPr>
          <w:trHeight w:val="337"/>
        </w:trPr>
        <w:tc>
          <w:tcPr>
            <w:tcW w:w="808" w:type="pct"/>
          </w:tcPr>
          <w:p w14:paraId="08C1F3AB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Reliable</w:t>
            </w:r>
          </w:p>
        </w:tc>
        <w:tc>
          <w:tcPr>
            <w:tcW w:w="353" w:type="pct"/>
          </w:tcPr>
          <w:p w14:paraId="13AD8A9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03A98CE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1A905F67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2FA8BD3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776F0BA4" w14:textId="7C4B721A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="001E5B1C">
              <w:rPr>
                <w:rFonts w:eastAsia="Calibri"/>
                <w:color w:val="010205"/>
                <w:sz w:val="20"/>
                <w:szCs w:val="20"/>
              </w:rPr>
              <w:t>0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A1E82AB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7F87D021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2</w:t>
            </w:r>
          </w:p>
          <w:p w14:paraId="1848857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3135DDDC" w14:textId="75654C0C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 w:rsidR="001E5B1C">
              <w:rPr>
                <w:rFonts w:eastAsia="Calibri"/>
                <w:color w:val="010205"/>
                <w:sz w:val="20"/>
                <w:szCs w:val="20"/>
              </w:rPr>
              <w:t>0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7A8D056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9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0F15415F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9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3D79A43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7E9DAF7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026242A1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0EA2C37A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3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1531E08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4</w:t>
            </w:r>
            <w:r>
              <w:rPr>
                <w:rFonts w:eastAsia="Calibri"/>
                <w:color w:val="010205"/>
                <w:sz w:val="20"/>
                <w:szCs w:val="20"/>
              </w:rPr>
              <w:t>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357ECD1E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5C8FD55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1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14F80B2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0ACF9E0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5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35975D72" w14:textId="77777777" w:rsidTr="00AB1C00">
        <w:trPr>
          <w:trHeight w:val="337"/>
        </w:trPr>
        <w:tc>
          <w:tcPr>
            <w:tcW w:w="808" w:type="pct"/>
          </w:tcPr>
          <w:p w14:paraId="1B69F6B7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Trust</w:t>
            </w:r>
          </w:p>
        </w:tc>
        <w:tc>
          <w:tcPr>
            <w:tcW w:w="353" w:type="pct"/>
          </w:tcPr>
          <w:p w14:paraId="4B2A787C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5</w:t>
            </w:r>
          </w:p>
          <w:p w14:paraId="375D1B1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09E62139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1</w:t>
            </w:r>
          </w:p>
          <w:p w14:paraId="5C953A95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63F54CC7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4</w:t>
            </w:r>
          </w:p>
          <w:p w14:paraId="548F68A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1CAE99E6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0</w:t>
            </w:r>
          </w:p>
          <w:p w14:paraId="7152CE1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10BA2C45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</w:p>
          <w:p w14:paraId="5140FEC0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4579E19E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9</w:t>
            </w:r>
          </w:p>
          <w:p w14:paraId="6FD14A61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4B1F5F3A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2</w:t>
            </w:r>
            <w:r>
              <w:rPr>
                <w:rFonts w:eastAsia="Calibri"/>
                <w:color w:val="010205"/>
                <w:sz w:val="20"/>
                <w:szCs w:val="20"/>
              </w:rPr>
              <w:t>6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0D9514CE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3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2B4BE96C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3</w:t>
            </w:r>
            <w:r>
              <w:rPr>
                <w:rFonts w:eastAsia="Calibri"/>
                <w:color w:val="010205"/>
                <w:sz w:val="20"/>
                <w:szCs w:val="20"/>
              </w:rPr>
              <w:t>4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1A468BC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47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1F6C5BCF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8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1B0ACEDF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08AEFD1C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3C30C236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3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  <w:tr w:rsidR="00697699" w:rsidRPr="008730C1" w14:paraId="4D2E24CB" w14:textId="77777777" w:rsidTr="00AB1C00">
        <w:trPr>
          <w:trHeight w:val="337"/>
        </w:trPr>
        <w:tc>
          <w:tcPr>
            <w:tcW w:w="808" w:type="pct"/>
          </w:tcPr>
          <w:p w14:paraId="0AE8B15D" w14:textId="77777777" w:rsidR="00697699" w:rsidRPr="008730C1" w:rsidRDefault="00697699" w:rsidP="001876AD">
            <w:pPr>
              <w:spacing w:before="0" w:after="160"/>
              <w:rPr>
                <w:rFonts w:eastAsia="Calibri"/>
                <w:b/>
                <w:color w:val="000000"/>
                <w:sz w:val="20"/>
                <w:szCs w:val="18"/>
              </w:rPr>
            </w:pPr>
            <w:r w:rsidRPr="008730C1">
              <w:rPr>
                <w:rFonts w:eastAsia="Calibri"/>
                <w:b/>
                <w:color w:val="000000"/>
                <w:sz w:val="20"/>
                <w:szCs w:val="18"/>
              </w:rPr>
              <w:t>Familiarity</w:t>
            </w:r>
          </w:p>
        </w:tc>
        <w:tc>
          <w:tcPr>
            <w:tcW w:w="353" w:type="pct"/>
          </w:tcPr>
          <w:p w14:paraId="1BE8F330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2</w:t>
            </w:r>
          </w:p>
          <w:p w14:paraId="52C626F8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8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86" w:type="pct"/>
          </w:tcPr>
          <w:p w14:paraId="16D1CA3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09477CD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32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168C39CA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7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1C91C86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24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06" w:type="pct"/>
          </w:tcPr>
          <w:p w14:paraId="1FC134D1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3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</w:t>
            </w:r>
          </w:p>
          <w:p w14:paraId="5213E7E7" w14:textId="77777777" w:rsidR="00697699" w:rsidRPr="00942C05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9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399" w:type="pct"/>
          </w:tcPr>
          <w:p w14:paraId="60B468AD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4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042093F0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0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3" w:type="pct"/>
          </w:tcPr>
          <w:p w14:paraId="70D7FE8E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08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294D7969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93" w:type="pct"/>
          </w:tcPr>
          <w:p w14:paraId="1C37734F" w14:textId="77777777" w:rsidR="00697699" w:rsidRDefault="00697699" w:rsidP="001876AD">
            <w:pPr>
              <w:spacing w:before="0" w:after="160"/>
              <w:rPr>
                <w:rFonts w:eastAsia="Calibri"/>
                <w:color w:val="010205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</w:p>
          <w:p w14:paraId="164F6017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0</w:t>
            </w:r>
            <w:r>
              <w:rPr>
                <w:rFonts w:eastAsia="Calibri"/>
                <w:color w:val="010205"/>
                <w:sz w:val="20"/>
                <w:szCs w:val="20"/>
              </w:rPr>
              <w:t>9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64" w:type="pct"/>
          </w:tcPr>
          <w:p w14:paraId="7E260348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1</w:t>
            </w:r>
            <w:r>
              <w:rPr>
                <w:rFonts w:eastAsia="Calibri"/>
                <w:color w:val="010205"/>
                <w:sz w:val="20"/>
                <w:szCs w:val="20"/>
              </w:rPr>
              <w:t>7</w:t>
            </w:r>
            <w:r w:rsidRPr="008730C1">
              <w:rPr>
                <w:rFonts w:eastAsia="Calibri"/>
                <w:sz w:val="20"/>
                <w:szCs w:val="20"/>
              </w:rPr>
              <w:t xml:space="preserve"> </w:t>
            </w:r>
          </w:p>
          <w:p w14:paraId="1358D273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0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21" w:type="pct"/>
          </w:tcPr>
          <w:p w14:paraId="518E51D4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.10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</w:t>
            </w:r>
          </w:p>
          <w:p w14:paraId="5BE619DD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.13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442" w:type="pct"/>
          </w:tcPr>
          <w:p w14:paraId="257B2A0C" w14:textId="77777777" w:rsidR="00697699" w:rsidRDefault="00697699" w:rsidP="001876AD">
            <w:pPr>
              <w:spacing w:before="0" w:after="160"/>
              <w:rPr>
                <w:rFonts w:eastAsia="Calibri"/>
                <w:sz w:val="20"/>
                <w:szCs w:val="20"/>
                <w:vertAlign w:val="superscript"/>
              </w:rPr>
            </w:pPr>
            <w:r w:rsidRPr="008730C1">
              <w:rPr>
                <w:rFonts w:eastAsia="Calibri"/>
                <w:color w:val="010205"/>
                <w:sz w:val="20"/>
                <w:szCs w:val="20"/>
              </w:rPr>
              <w:t>-.2</w:t>
            </w:r>
            <w:r>
              <w:rPr>
                <w:rFonts w:eastAsia="Calibri"/>
                <w:color w:val="010205"/>
                <w:sz w:val="20"/>
                <w:szCs w:val="20"/>
              </w:rPr>
              <w:t>1</w:t>
            </w:r>
            <w:r w:rsidRPr="008730C1">
              <w:rPr>
                <w:rFonts w:eastAsia="Calibri"/>
                <w:sz w:val="20"/>
                <w:szCs w:val="20"/>
                <w:vertAlign w:val="superscript"/>
              </w:rPr>
              <w:t>****</w:t>
            </w:r>
          </w:p>
          <w:p w14:paraId="0108E462" w14:textId="77777777" w:rsidR="00697699" w:rsidRPr="008730C1" w:rsidRDefault="00697699" w:rsidP="001876AD">
            <w:pPr>
              <w:spacing w:before="0" w:after="160"/>
              <w:rPr>
                <w:rFonts w:eastAsia="Calibri"/>
                <w:sz w:val="20"/>
                <w:szCs w:val="20"/>
              </w:rPr>
            </w:pPr>
            <w:r w:rsidRPr="008730C1">
              <w:rPr>
                <w:rFonts w:eastAsia="Calibri"/>
                <w:sz w:val="20"/>
                <w:szCs w:val="20"/>
              </w:rPr>
              <w:t>(</w:t>
            </w:r>
            <w:r w:rsidRPr="008730C1">
              <w:rPr>
                <w:rFonts w:eastAsia="Calibri"/>
                <w:color w:val="010205"/>
                <w:sz w:val="20"/>
                <w:szCs w:val="20"/>
              </w:rPr>
              <w:t>-.26</w:t>
            </w:r>
            <w:r w:rsidRPr="008730C1">
              <w:rPr>
                <w:rFonts w:eastAsia="Calibri"/>
                <w:sz w:val="20"/>
                <w:szCs w:val="20"/>
              </w:rPr>
              <w:t>)</w:t>
            </w:r>
          </w:p>
        </w:tc>
      </w:tr>
    </w:tbl>
    <w:p w14:paraId="7B65BC41" w14:textId="21D9F5ED" w:rsidR="00DE23E8" w:rsidRPr="001549D3" w:rsidRDefault="00AB1C00" w:rsidP="00183AC6">
      <w:pPr>
        <w:jc w:val="both"/>
      </w:pPr>
      <w:r>
        <w:rPr>
          <w:rFonts w:eastAsia="Times New Roman" w:cs="Times New Roman"/>
          <w:sz w:val="16"/>
          <w:szCs w:val="16"/>
        </w:rPr>
        <w:t>*p&lt;0.05; **p&lt;0.01; ***p&lt;0.001; ****p&lt;0.0001</w:t>
      </w: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5FA53" w14:textId="77777777" w:rsidR="00641F23" w:rsidRDefault="00641F23" w:rsidP="00117666">
      <w:pPr>
        <w:spacing w:after="0"/>
      </w:pPr>
      <w:r>
        <w:separator/>
      </w:r>
    </w:p>
  </w:endnote>
  <w:endnote w:type="continuationSeparator" w:id="0">
    <w:p w14:paraId="35F8FDC8" w14:textId="77777777" w:rsidR="00641F23" w:rsidRDefault="00641F2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48980" w14:textId="77777777" w:rsidR="00641F23" w:rsidRDefault="00641F23" w:rsidP="00117666">
      <w:pPr>
        <w:spacing w:after="0"/>
      </w:pPr>
      <w:r>
        <w:separator/>
      </w:r>
    </w:p>
  </w:footnote>
  <w:footnote w:type="continuationSeparator" w:id="0">
    <w:p w14:paraId="01B4A621" w14:textId="77777777" w:rsidR="00641F23" w:rsidRDefault="00641F2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DQxsjQ0MrQwMzZS0lEKTi0uzszPAykwrgUAKxsgh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100"/>
    <w:rsid w:val="00117666"/>
    <w:rsid w:val="001549D3"/>
    <w:rsid w:val="00160065"/>
    <w:rsid w:val="00177D84"/>
    <w:rsid w:val="00183AC6"/>
    <w:rsid w:val="001E5B1C"/>
    <w:rsid w:val="00267D18"/>
    <w:rsid w:val="00274347"/>
    <w:rsid w:val="002868E2"/>
    <w:rsid w:val="002869C3"/>
    <w:rsid w:val="002936E4"/>
    <w:rsid w:val="002B4A57"/>
    <w:rsid w:val="002C74CA"/>
    <w:rsid w:val="002C79A1"/>
    <w:rsid w:val="003123F4"/>
    <w:rsid w:val="003544FB"/>
    <w:rsid w:val="003857CF"/>
    <w:rsid w:val="00386AE2"/>
    <w:rsid w:val="003D2F2D"/>
    <w:rsid w:val="00401590"/>
    <w:rsid w:val="00447801"/>
    <w:rsid w:val="00452E9C"/>
    <w:rsid w:val="004735C8"/>
    <w:rsid w:val="00476EFE"/>
    <w:rsid w:val="004947A6"/>
    <w:rsid w:val="004961FF"/>
    <w:rsid w:val="00517A89"/>
    <w:rsid w:val="005250F2"/>
    <w:rsid w:val="00593EEA"/>
    <w:rsid w:val="005A5EEE"/>
    <w:rsid w:val="006375C7"/>
    <w:rsid w:val="00641F23"/>
    <w:rsid w:val="00654E8F"/>
    <w:rsid w:val="00660D05"/>
    <w:rsid w:val="006820B1"/>
    <w:rsid w:val="00697699"/>
    <w:rsid w:val="006B7D14"/>
    <w:rsid w:val="00701727"/>
    <w:rsid w:val="0070566C"/>
    <w:rsid w:val="00714C50"/>
    <w:rsid w:val="00725A7D"/>
    <w:rsid w:val="007501BE"/>
    <w:rsid w:val="00783814"/>
    <w:rsid w:val="00790BB3"/>
    <w:rsid w:val="007B5607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954F1"/>
    <w:rsid w:val="00AA4D24"/>
    <w:rsid w:val="00AB1C00"/>
    <w:rsid w:val="00AB6715"/>
    <w:rsid w:val="00B1671E"/>
    <w:rsid w:val="00B25EB8"/>
    <w:rsid w:val="00B37F4D"/>
    <w:rsid w:val="00B90B97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02C5F"/>
    <w:rsid w:val="00E52377"/>
    <w:rsid w:val="00E537AD"/>
    <w:rsid w:val="00E64CA7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39"/>
    <w:rsid w:val="00697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B1C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E0AD79F-36EA-4831-8E41-351438DD1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114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Parmar, Sweta</cp:lastModifiedBy>
  <cp:revision>12</cp:revision>
  <cp:lastPrinted>2020-05-28T15:51:00Z</cp:lastPrinted>
  <dcterms:created xsi:type="dcterms:W3CDTF">2018-11-23T08:58:00Z</dcterms:created>
  <dcterms:modified xsi:type="dcterms:W3CDTF">2020-12-02T23:05:00Z</dcterms:modified>
</cp:coreProperties>
</file>